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076674D4" w:rsidR="002862DA" w:rsidRDefault="000D0C11" w:rsidP="008065AA">
      <w:r w:rsidRPr="000D0C11">
        <w:t>This contract serves as an agreement between</w:t>
      </w:r>
      <w:r w:rsidR="00FB1DDA">
        <w:t xml:space="preserve"> </w:t>
      </w:r>
      <w:r w:rsidR="006570AB">
        <w:t>{</w:t>
      </w:r>
      <w:r w:rsidR="00FB1DDA">
        <w:rPr>
          <w:b/>
          <w:bCs/>
        </w:rPr>
        <w:t>{CLIENT}</w:t>
      </w:r>
      <w:r w:rsidR="006570AB">
        <w:rPr>
          <w:b/>
          <w:bCs/>
        </w:rPr>
        <w:t>}</w:t>
      </w:r>
      <w:r w:rsidR="00FB1DDA">
        <w:rPr>
          <w:b/>
          <w:bCs/>
        </w:rPr>
        <w:t xml:space="preserve"> </w:t>
      </w:r>
      <w:r w:rsidRPr="000D0C11">
        <w:t xml:space="preserve">and </w:t>
      </w:r>
      <w:r w:rsidR="0030537D" w:rsidRPr="0030537D">
        <w:rPr>
          <w:b/>
          <w:bCs/>
          <w:highlight w:val="yellow"/>
        </w:rPr>
        <w:t>{{</w:t>
      </w:r>
      <w:r w:rsidR="00F53DAB">
        <w:rPr>
          <w:b/>
          <w:bCs/>
          <w:highlight w:val="yellow"/>
        </w:rPr>
        <w:t>VENDOR</w:t>
      </w:r>
      <w:r w:rsidR="0030537D" w:rsidRPr="0030537D">
        <w:rPr>
          <w:b/>
          <w:bCs/>
          <w:highlight w:val="yellow"/>
        </w:rPr>
        <w:t>}}</w:t>
      </w:r>
      <w:r w:rsidR="0030537D" w:rsidRPr="0030537D">
        <w:t xml:space="preserve">. </w:t>
      </w:r>
      <w:r w:rsidRPr="000D0C11">
        <w:t>It becomes effective</w:t>
      </w:r>
      <w:r>
        <w:t xml:space="preserve"> on </w:t>
      </w:r>
      <w:r w:rsidR="00F234F8" w:rsidRPr="00F234F8">
        <w:rPr>
          <w:b/>
          <w:bCs/>
          <w:highlight w:val="yellow"/>
        </w:rPr>
        <w:t>{{TODAY_IN_ONE_WEEK}}</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LINE1}}</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LINE2}}</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AMOUNT}}</w:t>
      </w:r>
      <w:r w:rsidRPr="00C176D2">
        <w:t>].</w:t>
      </w:r>
      <w:r w:rsidRPr="000D0C11">
        <w:t xml:space="preserve"> A non-refundable fee of 20% of this amount or </w:t>
      </w:r>
      <w:r w:rsidRPr="00C176D2">
        <w:t>$[</w:t>
      </w:r>
      <w:r w:rsidR="00E12DD0" w:rsidRPr="00C176D2">
        <w:rPr>
          <w:b/>
          <w:bCs/>
          <w:highlight w:val="yellow"/>
        </w:rPr>
        <w:t>{{NONREFUNDABLE}}</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TODAY}}</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TODAY}}</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65685985">
    <w:abstractNumId w:val="3"/>
  </w:num>
  <w:num w:numId="2" w16cid:durableId="1759053814">
    <w:abstractNumId w:val="3"/>
    <w:lvlOverride w:ilvl="0">
      <w:startOverride w:val="1"/>
    </w:lvlOverride>
  </w:num>
  <w:num w:numId="3" w16cid:durableId="1266309233">
    <w:abstractNumId w:val="3"/>
    <w:lvlOverride w:ilvl="0">
      <w:startOverride w:val="1"/>
    </w:lvlOverride>
  </w:num>
  <w:num w:numId="4" w16cid:durableId="1266841075">
    <w:abstractNumId w:val="3"/>
    <w:lvlOverride w:ilvl="0">
      <w:startOverride w:val="1"/>
    </w:lvlOverride>
  </w:num>
  <w:num w:numId="5" w16cid:durableId="2112969798">
    <w:abstractNumId w:val="3"/>
    <w:lvlOverride w:ilvl="0">
      <w:startOverride w:val="1"/>
    </w:lvlOverride>
  </w:num>
  <w:num w:numId="6" w16cid:durableId="672953590">
    <w:abstractNumId w:val="1"/>
  </w:num>
  <w:num w:numId="7" w16cid:durableId="1010833171">
    <w:abstractNumId w:val="1"/>
    <w:lvlOverride w:ilvl="0">
      <w:startOverride w:val="1"/>
    </w:lvlOverride>
  </w:num>
  <w:num w:numId="8" w16cid:durableId="587808091">
    <w:abstractNumId w:val="1"/>
    <w:lvlOverride w:ilvl="0">
      <w:startOverride w:val="1"/>
    </w:lvlOverride>
  </w:num>
  <w:num w:numId="9" w16cid:durableId="1085614696">
    <w:abstractNumId w:val="1"/>
    <w:lvlOverride w:ilvl="0">
      <w:startOverride w:val="1"/>
    </w:lvlOverride>
  </w:num>
  <w:num w:numId="10" w16cid:durableId="1747453238">
    <w:abstractNumId w:val="1"/>
    <w:lvlOverride w:ilvl="0">
      <w:startOverride w:val="1"/>
    </w:lvlOverride>
  </w:num>
  <w:num w:numId="11" w16cid:durableId="1473013502">
    <w:abstractNumId w:val="1"/>
    <w:lvlOverride w:ilvl="0">
      <w:startOverride w:val="1"/>
    </w:lvlOverride>
  </w:num>
  <w:num w:numId="12" w16cid:durableId="30806496">
    <w:abstractNumId w:val="1"/>
    <w:lvlOverride w:ilvl="0">
      <w:startOverride w:val="1"/>
    </w:lvlOverride>
  </w:num>
  <w:num w:numId="13" w16cid:durableId="1109664133">
    <w:abstractNumId w:val="2"/>
  </w:num>
  <w:num w:numId="14" w16cid:durableId="18879142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mwqAUAAz6CqCwAAAA="/>
  </w:docVars>
  <w:rsids>
    <w:rsidRoot w:val="00B6637B"/>
    <w:rsid w:val="000137C6"/>
    <w:rsid w:val="00032A33"/>
    <w:rsid w:val="00081EE4"/>
    <w:rsid w:val="000D0C11"/>
    <w:rsid w:val="000E2952"/>
    <w:rsid w:val="000E353C"/>
    <w:rsid w:val="001115E6"/>
    <w:rsid w:val="0015368F"/>
    <w:rsid w:val="00154193"/>
    <w:rsid w:val="001910B2"/>
    <w:rsid w:val="001A3C5D"/>
    <w:rsid w:val="001D5C67"/>
    <w:rsid w:val="001D5E21"/>
    <w:rsid w:val="001D619B"/>
    <w:rsid w:val="002862DA"/>
    <w:rsid w:val="002A3413"/>
    <w:rsid w:val="0030537D"/>
    <w:rsid w:val="003579E8"/>
    <w:rsid w:val="003A2E31"/>
    <w:rsid w:val="003A3C14"/>
    <w:rsid w:val="003C77F0"/>
    <w:rsid w:val="003D5D4A"/>
    <w:rsid w:val="003D7312"/>
    <w:rsid w:val="00403FCF"/>
    <w:rsid w:val="00430122"/>
    <w:rsid w:val="0046497A"/>
    <w:rsid w:val="00472A40"/>
    <w:rsid w:val="004875A8"/>
    <w:rsid w:val="004D7601"/>
    <w:rsid w:val="004E1FD3"/>
    <w:rsid w:val="004F0AAB"/>
    <w:rsid w:val="005117CF"/>
    <w:rsid w:val="005203E7"/>
    <w:rsid w:val="0057710E"/>
    <w:rsid w:val="005B638A"/>
    <w:rsid w:val="005E4F5A"/>
    <w:rsid w:val="00630C77"/>
    <w:rsid w:val="00652011"/>
    <w:rsid w:val="00654172"/>
    <w:rsid w:val="006570AB"/>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A7BD5"/>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B1DDA"/>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3</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Verma, Sagar</cp:lastModifiedBy>
  <cp:revision>14</cp:revision>
  <dcterms:created xsi:type="dcterms:W3CDTF">2022-01-07T18:49:00Z</dcterms:created>
  <dcterms:modified xsi:type="dcterms:W3CDTF">2024-09-21T23:22:00Z</dcterms:modified>
</cp:coreProperties>
</file>